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732f2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94d43dc-9ec4-47ab-9b99-d89818a2713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1:28:55Z</dcterms:created>
  <dcterms:modified xsi:type="dcterms:W3CDTF">2023-06-09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